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51358" w14:textId="77777777" w:rsidR="00021DC2" w:rsidRDefault="004F1BEC" w:rsidP="004F1BEC">
      <w:pPr>
        <w:jc w:val="center"/>
      </w:pPr>
      <w:r>
        <w:t>ACRS VICTORIA CHAPTER PROXY NOM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F1BEC" w14:paraId="202B5CDB" w14:textId="77777777" w:rsidTr="004F1BEC">
        <w:tc>
          <w:tcPr>
            <w:tcW w:w="9242" w:type="dxa"/>
          </w:tcPr>
          <w:p w14:paraId="4E73EF9C" w14:textId="77777777" w:rsidR="004F1BEC" w:rsidRDefault="004F1BEC" w:rsidP="004F1BEC"/>
          <w:p w14:paraId="50BC08F1" w14:textId="77777777" w:rsidR="004F1BEC" w:rsidRDefault="004F1BEC" w:rsidP="004F1BEC">
            <w:pPr>
              <w:spacing w:after="360"/>
            </w:pPr>
            <w:proofErr w:type="gramStart"/>
            <w:r>
              <w:t>I,_</w:t>
            </w:r>
            <w:proofErr w:type="gramEnd"/>
            <w:r>
              <w:t>___________________________________________________________________</w:t>
            </w:r>
          </w:p>
          <w:p w14:paraId="58AFD426" w14:textId="77777777" w:rsidR="004F1BEC" w:rsidRDefault="004F1BEC" w:rsidP="004F1BEC">
            <w:pPr>
              <w:spacing w:after="360"/>
            </w:pPr>
            <w:r>
              <w:t>of____________________________________________________________________</w:t>
            </w:r>
          </w:p>
          <w:p w14:paraId="6C6AA465" w14:textId="64EAFFD2" w:rsidR="004F1BEC" w:rsidRDefault="004F1BEC" w:rsidP="004F1BEC">
            <w:pPr>
              <w:spacing w:after="360"/>
            </w:pPr>
            <w:r>
              <w:t>Being a member of the Australasian College of Road Safety (Victoria</w:t>
            </w:r>
            <w:r w:rsidR="00D87D77">
              <w:t>n</w:t>
            </w:r>
            <w:r>
              <w:t xml:space="preserve"> Chapter) appoint:</w:t>
            </w:r>
          </w:p>
          <w:p w14:paraId="5231BACA" w14:textId="77777777" w:rsidR="004F1BEC" w:rsidRDefault="004F1BEC" w:rsidP="004F1BEC">
            <w:pPr>
              <w:spacing w:after="360"/>
            </w:pPr>
            <w:r>
              <w:t xml:space="preserve">______________________________________________________________________ (who is </w:t>
            </w:r>
          </w:p>
          <w:p w14:paraId="58D7BA36" w14:textId="2575AAA8" w:rsidR="004F1BEC" w:rsidRDefault="004F1BEC" w:rsidP="004F1BEC">
            <w:pPr>
              <w:spacing w:after="360"/>
            </w:pPr>
            <w:r>
              <w:t>an eligible member of the ACRS Victoria Chapter) as my proxy to vote on my behalf at the Annual General Meeting of the ACRS Victoria Chapter on T</w:t>
            </w:r>
            <w:r w:rsidR="00C43E62">
              <w:t>uesday</w:t>
            </w:r>
            <w:r>
              <w:t xml:space="preserve">, </w:t>
            </w:r>
            <w:r w:rsidR="00F95C17">
              <w:t>Ju</w:t>
            </w:r>
            <w:r w:rsidR="00F914DC">
              <w:t>ly 7</w:t>
            </w:r>
            <w:r w:rsidR="001F77EB">
              <w:t xml:space="preserve">, </w:t>
            </w:r>
            <w:proofErr w:type="gramStart"/>
            <w:r w:rsidR="001F77EB">
              <w:t>202</w:t>
            </w:r>
            <w:r w:rsidR="00F914DC">
              <w:t>6</w:t>
            </w:r>
            <w:proofErr w:type="gramEnd"/>
            <w:r>
              <w:t xml:space="preserve"> or at any adjournment thereafter.</w:t>
            </w:r>
          </w:p>
          <w:p w14:paraId="5C8E6A82" w14:textId="77777777" w:rsidR="004F1BEC" w:rsidRDefault="004F1BEC" w:rsidP="004F1BEC">
            <w:pPr>
              <w:spacing w:after="360"/>
            </w:pPr>
            <w:r>
              <w:t>Signature of member: _______________________________________Date ____________</w:t>
            </w:r>
          </w:p>
          <w:p w14:paraId="5E98D20B" w14:textId="77777777" w:rsidR="004F1BEC" w:rsidRDefault="004F1BEC" w:rsidP="004F1BEC">
            <w:pPr>
              <w:spacing w:after="360"/>
            </w:pPr>
            <w:r>
              <w:t>Note: In the event of the member desiring to vote for or against any resolution, they must instruct their proxy accordingly. Unless otherwise instructed the proxy may vote as they see fit.</w:t>
            </w:r>
          </w:p>
          <w:p w14:paraId="27BEE184" w14:textId="77777777" w:rsidR="004F1BEC" w:rsidRDefault="004F1BEC" w:rsidP="004F1BEC">
            <w:pPr>
              <w:spacing w:after="360"/>
              <w:rPr>
                <w:i/>
              </w:rPr>
            </w:pPr>
            <w:r w:rsidRPr="004F1BEC">
              <w:rPr>
                <w:i/>
              </w:rPr>
              <w:t>*</w:t>
            </w:r>
            <w:proofErr w:type="gramStart"/>
            <w:r w:rsidRPr="004F1BEC">
              <w:rPr>
                <w:i/>
              </w:rPr>
              <w:t>strike</w:t>
            </w:r>
            <w:proofErr w:type="gramEnd"/>
            <w:r w:rsidRPr="004F1BEC">
              <w:rPr>
                <w:i/>
              </w:rPr>
              <w:t xml:space="preserve"> out which is not desired.  </w:t>
            </w:r>
          </w:p>
          <w:p w14:paraId="4938B959" w14:textId="1BE26C5B" w:rsidR="004F1BEC" w:rsidRPr="004F1BEC" w:rsidRDefault="004F1BEC" w:rsidP="004F1BEC">
            <w:pPr>
              <w:spacing w:after="360"/>
              <w:rPr>
                <w:b/>
              </w:rPr>
            </w:pPr>
            <w:r w:rsidRPr="004F1BEC">
              <w:rPr>
                <w:b/>
              </w:rPr>
              <w:t xml:space="preserve">Please complete and return the Proxy Nomination form by 5 pm on </w:t>
            </w:r>
            <w:r w:rsidR="00867DC4">
              <w:rPr>
                <w:b/>
              </w:rPr>
              <w:t>Friday</w:t>
            </w:r>
            <w:r w:rsidR="00F95C17" w:rsidRPr="005D3A7C">
              <w:rPr>
                <w:b/>
              </w:rPr>
              <w:t xml:space="preserve">, </w:t>
            </w:r>
            <w:r w:rsidR="00F914DC">
              <w:rPr>
                <w:b/>
              </w:rPr>
              <w:t>July 3</w:t>
            </w:r>
            <w:r w:rsidR="001F77EB" w:rsidRPr="005D3A7C">
              <w:rPr>
                <w:b/>
              </w:rPr>
              <w:t xml:space="preserve">, </w:t>
            </w:r>
            <w:r w:rsidR="005D3A7C" w:rsidRPr="005D3A7C">
              <w:rPr>
                <w:b/>
              </w:rPr>
              <w:t>202</w:t>
            </w:r>
            <w:r w:rsidR="00F914DC">
              <w:rPr>
                <w:b/>
              </w:rPr>
              <w:t>6</w:t>
            </w:r>
            <w:r w:rsidR="005D3A7C" w:rsidRPr="005D3A7C">
              <w:rPr>
                <w:b/>
              </w:rPr>
              <w:t>,</w:t>
            </w:r>
            <w:r w:rsidR="001F77EB" w:rsidRPr="005D3A7C">
              <w:rPr>
                <w:b/>
              </w:rPr>
              <w:t xml:space="preserve"> to </w:t>
            </w:r>
            <w:r w:rsidRPr="005D3A7C">
              <w:rPr>
                <w:b/>
              </w:rPr>
              <w:t>vic@acrs.org.au</w:t>
            </w:r>
          </w:p>
        </w:tc>
      </w:tr>
    </w:tbl>
    <w:p w14:paraId="3A960903" w14:textId="77777777" w:rsidR="004F1BEC" w:rsidRDefault="004F1BEC"/>
    <w:sectPr w:rsidR="004F1B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NLUwNza3MDc1M7VU0lEKTi0uzszPAykwrgUA2qCwVSwAAAA="/>
  </w:docVars>
  <w:rsids>
    <w:rsidRoot w:val="004F1BEC"/>
    <w:rsid w:val="00021DC2"/>
    <w:rsid w:val="001C40B0"/>
    <w:rsid w:val="001F77EB"/>
    <w:rsid w:val="00390023"/>
    <w:rsid w:val="003B4FA6"/>
    <w:rsid w:val="003C4B9C"/>
    <w:rsid w:val="003F1DB3"/>
    <w:rsid w:val="004543AD"/>
    <w:rsid w:val="004F1BEC"/>
    <w:rsid w:val="00547C2E"/>
    <w:rsid w:val="005D3A7C"/>
    <w:rsid w:val="00851BCA"/>
    <w:rsid w:val="00867DC4"/>
    <w:rsid w:val="009E76DF"/>
    <w:rsid w:val="00C43E62"/>
    <w:rsid w:val="00CD1BC8"/>
    <w:rsid w:val="00D87D77"/>
    <w:rsid w:val="00D96354"/>
    <w:rsid w:val="00E439BD"/>
    <w:rsid w:val="00F70882"/>
    <w:rsid w:val="00F7774D"/>
    <w:rsid w:val="00F914DC"/>
    <w:rsid w:val="00F95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3DCEF3"/>
  <w15:docId w15:val="{F309886C-816B-4F7E-80A0-5C276A8B2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1B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543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43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43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3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3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Chris Harrison</cp:lastModifiedBy>
  <cp:revision>2</cp:revision>
  <dcterms:created xsi:type="dcterms:W3CDTF">2026-06-22T00:24:00Z</dcterms:created>
  <dcterms:modified xsi:type="dcterms:W3CDTF">2026-06-22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61e47f2ca80ecce544218984ae08e1515557917939f3705bcbbc702f5207fd</vt:lpwstr>
  </property>
</Properties>
</file>